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43EF3" w14:textId="77777777" w:rsidR="00041E78" w:rsidRDefault="00000000"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sz w:val="32"/>
          <w:szCs w:val="32"/>
        </w:rPr>
      </w:pPr>
      <w:r>
        <w:rPr>
          <w:noProof/>
        </w:rPr>
        <w:pict w14:anchorId="4E01C6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alt="RIO_mono" style="position:absolute;margin-left:-23.6pt;margin-top:-42.3pt;width:143pt;height:42.55pt;z-index:2;visibility:visible">
            <v:imagedata r:id="rId10" o:title="RIO_mono" cropright="33408f"/>
          </v:shape>
        </w:pict>
      </w:r>
    </w:p>
    <w:p w14:paraId="7C1FEA1B" w14:textId="56D13F57" w:rsidR="00041E78" w:rsidRDefault="7163A704" w:rsidP="1A7C26D9">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sz w:val="32"/>
          <w:szCs w:val="32"/>
        </w:rPr>
      </w:pPr>
      <w:r w:rsidRPr="1A7C26D9">
        <w:rPr>
          <w:rFonts w:ascii="Arial" w:hAnsi="Arial" w:cs="Arial"/>
          <w:b/>
          <w:bCs/>
          <w:sz w:val="32"/>
          <w:szCs w:val="32"/>
        </w:rPr>
        <w:t>College of Medical, Veterinary and Life Sciences</w:t>
      </w:r>
    </w:p>
    <w:p w14:paraId="6F651B7F" w14:textId="2FB60AAB" w:rsidR="00A306C8" w:rsidRDefault="00142757" w:rsidP="00E176F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DengXian" w:hAnsi="Arial" w:cs="Arial"/>
          <w:b/>
          <w:bCs/>
          <w:sz w:val="28"/>
          <w:szCs w:val="28"/>
          <w:lang w:eastAsia="en-GB"/>
        </w:rPr>
      </w:pPr>
      <w:r>
        <w:rPr>
          <w:rFonts w:ascii="Arial" w:eastAsia="DengXian" w:hAnsi="Arial" w:cs="Arial"/>
          <w:b/>
          <w:bCs/>
          <w:sz w:val="28"/>
          <w:szCs w:val="28"/>
          <w:lang w:eastAsia="en-GB"/>
        </w:rPr>
        <w:t xml:space="preserve">Postgraduate Research cover letter </w:t>
      </w:r>
    </w:p>
    <w:p w14:paraId="668387EA" w14:textId="77777777" w:rsidR="00041E78" w:rsidRDefault="00041E78"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sz w:val="28"/>
          <w:szCs w:val="28"/>
        </w:rPr>
      </w:pPr>
    </w:p>
    <w:p w14:paraId="09CDE067" w14:textId="420FFEAA" w:rsidR="00C00CCC" w:rsidRPr="009B791B" w:rsidRDefault="00041E78"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8"/>
          <w:szCs w:val="28"/>
        </w:rPr>
      </w:pPr>
      <w:r w:rsidRPr="00041E78">
        <w:rPr>
          <w:rFonts w:ascii="Arial" w:hAnsi="Arial" w:cs="Arial"/>
          <w:sz w:val="28"/>
          <w:szCs w:val="28"/>
        </w:rPr>
        <w:t>Please be sure to upload this document in the supporting document section of the online application</w:t>
      </w:r>
      <w:r w:rsidR="00A306C8">
        <w:rPr>
          <w:rFonts w:ascii="Arial" w:hAnsi="Arial" w:cs="Arial"/>
          <w:sz w:val="28"/>
          <w:szCs w:val="28"/>
        </w:rPr>
        <w:t>.</w:t>
      </w:r>
      <w:r w:rsidR="009B791B">
        <w:rPr>
          <w:rFonts w:ascii="Arial" w:hAnsi="Arial" w:cs="Arial"/>
          <w:sz w:val="28"/>
          <w:szCs w:val="28"/>
        </w:rPr>
        <w:t xml:space="preserve"> </w:t>
      </w:r>
      <w:r w:rsidR="006333BC" w:rsidRPr="1A7C26D9">
        <w:rPr>
          <w:rFonts w:ascii="Arial" w:hAnsi="Arial" w:cs="Arial"/>
          <w:sz w:val="26"/>
          <w:szCs w:val="26"/>
        </w:rPr>
        <w:t xml:space="preserve">Please </w:t>
      </w:r>
      <w:r w:rsidR="3A9A035A" w:rsidRPr="1A7C26D9">
        <w:rPr>
          <w:rFonts w:ascii="Arial" w:hAnsi="Arial" w:cs="Arial"/>
          <w:sz w:val="26"/>
          <w:szCs w:val="26"/>
        </w:rPr>
        <w:t>answer</w:t>
      </w:r>
      <w:r w:rsidR="006333BC" w:rsidRPr="1A7C26D9">
        <w:rPr>
          <w:rFonts w:ascii="Arial" w:hAnsi="Arial" w:cs="Arial"/>
          <w:sz w:val="26"/>
          <w:szCs w:val="26"/>
        </w:rPr>
        <w:t xml:space="preserve"> the following questions:</w:t>
      </w:r>
    </w:p>
    <w:p w14:paraId="3A267A5A" w14:textId="77777777" w:rsidR="006333BC" w:rsidRPr="00041E78" w:rsidRDefault="006333BC"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6"/>
          <w:szCs w:val="26"/>
        </w:rPr>
      </w:pPr>
    </w:p>
    <w:p w14:paraId="048E4204" w14:textId="77777777" w:rsidR="009B791B" w:rsidRPr="009F0A43" w:rsidRDefault="009B791B" w:rsidP="009B791B">
      <w:pPr>
        <w:numPr>
          <w:ilvl w:val="0"/>
          <w:numId w:val="13"/>
        </w:numPr>
        <w:tabs>
          <w:tab w:val="left" w:pos="709"/>
        </w:tabs>
        <w:rPr>
          <w:rFonts w:ascii="Arial" w:hAnsi="Arial" w:cs="Arial"/>
          <w:sz w:val="26"/>
          <w:szCs w:val="26"/>
        </w:rPr>
      </w:pPr>
      <w:r w:rsidRPr="00D917AC">
        <w:rPr>
          <w:rFonts w:ascii="Arial" w:hAnsi="Arial" w:cs="Arial"/>
          <w:sz w:val="26"/>
          <w:szCs w:val="26"/>
        </w:rPr>
        <w:t>You must have identified and contacted a potential supervisor prior to your application. You may propose a maximum of three potential supervisors. Please list their names, date and method of contact you made with them about your application here</w:t>
      </w:r>
      <w:r w:rsidRPr="12922593">
        <w:rPr>
          <w:rFonts w:ascii="Arial" w:hAnsi="Arial" w:cs="Arial"/>
          <w:sz w:val="26"/>
          <w:szCs w:val="26"/>
        </w:rPr>
        <w:t xml:space="preserve">. </w:t>
      </w:r>
    </w:p>
    <w:p w14:paraId="73343C23" w14:textId="77777777" w:rsidR="00A90FB7" w:rsidRPr="00041E78" w:rsidRDefault="00000000"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6"/>
          <w:szCs w:val="26"/>
        </w:rPr>
      </w:pPr>
      <w:r>
        <w:rPr>
          <w:rFonts w:ascii="Arial" w:hAnsi="Arial" w:cs="Arial"/>
          <w:noProof/>
          <w:sz w:val="26"/>
          <w:szCs w:val="26"/>
          <w:lang w:val="en-GB" w:eastAsia="en-GB"/>
        </w:rPr>
        <w:pict w14:anchorId="35163B61">
          <v:shapetype id="_x0000_t202" coordsize="21600,21600" o:spt="202" path="m,l,21600r21600,l21600,xe">
            <v:stroke joinstyle="miter"/>
            <v:path gradientshapeok="t" o:connecttype="rect"/>
          </v:shapetype>
          <v:shape id="_x0000_s1026" type="#_x0000_t202" style="position:absolute;margin-left:-1.25pt;margin-top:13.05pt;width:441.7pt;height:123.4pt;z-index:1">
            <v:textbox style="mso-next-textbox:#_x0000_s1026">
              <w:txbxContent>
                <w:p w14:paraId="0B9A3378" w14:textId="77777777" w:rsidR="00A90FB7" w:rsidRDefault="00A90FB7"/>
              </w:txbxContent>
            </v:textbox>
          </v:shape>
        </w:pict>
      </w:r>
    </w:p>
    <w:p w14:paraId="35F3FB09" w14:textId="77777777" w:rsidR="009A43D6" w:rsidRPr="00041E78" w:rsidRDefault="009A43D6"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6BF24688"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4888CD6F"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433E093F"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3DF57B45"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0D86E78D"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449D42BE"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497BB098" w14:textId="29329747" w:rsidR="006A7100" w:rsidRDefault="006A7100" w:rsidP="00B07E7D">
      <w:pPr>
        <w:tabs>
          <w:tab w:val="left" w:pos="709"/>
        </w:tabs>
        <w:rPr>
          <w:rFonts w:ascii="Arial" w:hAnsi="Arial" w:cs="Arial"/>
          <w:sz w:val="26"/>
          <w:szCs w:val="26"/>
        </w:rPr>
      </w:pPr>
    </w:p>
    <w:p w14:paraId="7A98C9B8" w14:textId="527F9892" w:rsidR="006A7100" w:rsidRDefault="006A7100" w:rsidP="00B07E7D">
      <w:pPr>
        <w:tabs>
          <w:tab w:val="left" w:pos="709"/>
        </w:tabs>
        <w:rPr>
          <w:rFonts w:ascii="Arial" w:hAnsi="Arial" w:cs="Arial"/>
          <w:sz w:val="26"/>
          <w:szCs w:val="26"/>
        </w:rPr>
      </w:pPr>
    </w:p>
    <w:p w14:paraId="71530AC6" w14:textId="362C66F8" w:rsidR="009B791B" w:rsidRDefault="009B791B" w:rsidP="009B791B">
      <w:pPr>
        <w:numPr>
          <w:ilvl w:val="0"/>
          <w:numId w:val="13"/>
        </w:numPr>
        <w:tabs>
          <w:tab w:val="left" w:pos="709"/>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6"/>
          <w:szCs w:val="26"/>
        </w:rPr>
      </w:pPr>
      <w:r w:rsidRPr="1A7C26D9">
        <w:rPr>
          <w:rFonts w:ascii="Arial" w:hAnsi="Arial" w:cs="Arial"/>
          <w:sz w:val="26"/>
          <w:szCs w:val="26"/>
        </w:rPr>
        <w:t xml:space="preserve">Why do you wish to study at UofG? </w:t>
      </w:r>
    </w:p>
    <w:p w14:paraId="35971FA3" w14:textId="77777777" w:rsidR="005D6E54" w:rsidRDefault="005D6E54" w:rsidP="00EC7E7C">
      <w:pPr>
        <w:tabs>
          <w:tab w:val="left" w:pos="709"/>
        </w:tabs>
        <w:rPr>
          <w:rFonts w:ascii="Arial" w:hAnsi="Arial" w:cs="Arial"/>
          <w:sz w:val="26"/>
          <w:szCs w:val="26"/>
        </w:rPr>
      </w:pPr>
    </w:p>
    <w:p w14:paraId="1738D237" w14:textId="16F0F942" w:rsidR="00EC7E7C" w:rsidRDefault="00000000" w:rsidP="00EC7E7C">
      <w:pPr>
        <w:tabs>
          <w:tab w:val="left" w:pos="709"/>
        </w:tabs>
        <w:rPr>
          <w:rFonts w:ascii="Arial" w:hAnsi="Arial" w:cs="Arial"/>
          <w:sz w:val="26"/>
          <w:szCs w:val="26"/>
        </w:rPr>
      </w:pPr>
      <w:r>
        <w:rPr>
          <w:rFonts w:ascii="Calibri" w:eastAsia="Calibri" w:hAnsi="Calibri" w:cs="Calibri"/>
          <w:noProof/>
          <w:color w:val="000000"/>
          <w:sz w:val="19"/>
          <w:szCs w:val="19"/>
        </w:rPr>
        <w:pict w14:anchorId="35163B61">
          <v:shape id="_x0000_s1036" type="#_x0000_t202" style="position:absolute;margin-left:1.7pt;margin-top:.2pt;width:441.7pt;height:272.3pt;z-index:4">
            <v:textbox style="mso-next-textbox:#_x0000_s1036">
              <w:txbxContent>
                <w:p w14:paraId="3660AAA8" w14:textId="77777777" w:rsidR="009F0A43" w:rsidRDefault="009F0A43" w:rsidP="009F0A43"/>
                <w:p w14:paraId="357FBA09" w14:textId="77777777" w:rsidR="009F0A43" w:rsidRDefault="009F0A43" w:rsidP="009F0A43"/>
                <w:p w14:paraId="0010BE4B" w14:textId="77777777" w:rsidR="009F0A43" w:rsidRDefault="009F0A43" w:rsidP="009F0A43"/>
                <w:p w14:paraId="1D61009D" w14:textId="77777777" w:rsidR="009F0A43" w:rsidRDefault="009F0A43" w:rsidP="009F0A43"/>
                <w:p w14:paraId="2D6157D0" w14:textId="77777777" w:rsidR="009F0A43" w:rsidRDefault="009F0A43" w:rsidP="009F0A43"/>
                <w:p w14:paraId="0A728056" w14:textId="77777777" w:rsidR="009F0A43" w:rsidRDefault="009F0A43" w:rsidP="009F0A43"/>
                <w:p w14:paraId="65B21870" w14:textId="77777777" w:rsidR="009F0A43" w:rsidRDefault="009F0A43" w:rsidP="009F0A43"/>
                <w:p w14:paraId="7C607F8A" w14:textId="77777777" w:rsidR="009F0A43" w:rsidRDefault="009F0A43" w:rsidP="009F0A43"/>
                <w:p w14:paraId="1D09BED5" w14:textId="77777777" w:rsidR="009F0A43" w:rsidRDefault="009F0A43" w:rsidP="009F0A43"/>
                <w:p w14:paraId="19EAA1DC" w14:textId="77777777" w:rsidR="009F0A43" w:rsidRDefault="009F0A43" w:rsidP="009F0A43"/>
                <w:p w14:paraId="59503C67" w14:textId="77777777" w:rsidR="009F0A43" w:rsidRDefault="009F0A43" w:rsidP="009F0A43"/>
                <w:p w14:paraId="762A2032" w14:textId="77777777" w:rsidR="009F0A43" w:rsidRDefault="009F0A43" w:rsidP="009F0A43"/>
                <w:p w14:paraId="492203C4" w14:textId="77777777" w:rsidR="009F0A43" w:rsidRDefault="009F0A43" w:rsidP="009F0A43"/>
                <w:p w14:paraId="38F75BBB" w14:textId="77777777" w:rsidR="009F0A43" w:rsidRDefault="009F0A43" w:rsidP="009F0A43"/>
                <w:p w14:paraId="0486F37F" w14:textId="77777777" w:rsidR="009F0A43" w:rsidRDefault="009F0A43" w:rsidP="009F0A43"/>
                <w:p w14:paraId="48380B74" w14:textId="77777777" w:rsidR="009F0A43" w:rsidRDefault="009F0A43" w:rsidP="009F0A43"/>
                <w:p w14:paraId="291C4373" w14:textId="77777777" w:rsidR="009F0A43" w:rsidRDefault="009F0A43" w:rsidP="009F0A43"/>
                <w:p w14:paraId="3C54523E" w14:textId="77777777" w:rsidR="009F0A43" w:rsidRDefault="009F0A43" w:rsidP="009F0A43"/>
                <w:p w14:paraId="09E3E899" w14:textId="77777777" w:rsidR="009F0A43" w:rsidRDefault="009F0A43" w:rsidP="009F0A43"/>
                <w:p w14:paraId="075EE16B" w14:textId="77777777" w:rsidR="009F0A43" w:rsidRDefault="009F0A43" w:rsidP="009F0A43"/>
                <w:p w14:paraId="5DFA8350" w14:textId="77777777" w:rsidR="009F0A43" w:rsidRDefault="009F0A43" w:rsidP="009F0A43"/>
                <w:p w14:paraId="6E8C6BCD" w14:textId="77777777" w:rsidR="009F0A43" w:rsidRDefault="009F0A43" w:rsidP="009F0A43"/>
                <w:p w14:paraId="1C108C37" w14:textId="77777777" w:rsidR="009F0A43" w:rsidRDefault="009F0A43" w:rsidP="009F0A43"/>
                <w:p w14:paraId="41DFCD75" w14:textId="77777777" w:rsidR="009F0A43" w:rsidRDefault="009F0A43" w:rsidP="009F0A43"/>
                <w:p w14:paraId="41D9D32D" w14:textId="77777777" w:rsidR="009F0A43" w:rsidRDefault="009F0A43" w:rsidP="009F0A43"/>
                <w:p w14:paraId="5C873EBC" w14:textId="77777777" w:rsidR="009F0A43" w:rsidRDefault="009F0A43" w:rsidP="009F0A43"/>
                <w:p w14:paraId="4B7EA6E3" w14:textId="77777777" w:rsidR="009F0A43" w:rsidRDefault="009F0A43" w:rsidP="009F0A43"/>
                <w:p w14:paraId="54D51E37" w14:textId="77777777" w:rsidR="009F0A43" w:rsidRDefault="009F0A43" w:rsidP="009F0A43"/>
                <w:p w14:paraId="0EF51653" w14:textId="77777777" w:rsidR="009F0A43" w:rsidRDefault="009F0A43" w:rsidP="009F0A43"/>
              </w:txbxContent>
            </v:textbox>
          </v:shape>
        </w:pict>
      </w:r>
    </w:p>
    <w:p w14:paraId="11C347C3" w14:textId="0BA4C974" w:rsidR="007C0BAC" w:rsidRDefault="007C0BAC" w:rsidP="008F4E55">
      <w:pPr>
        <w:tabs>
          <w:tab w:val="left" w:pos="709"/>
        </w:tabs>
        <w:rPr>
          <w:rFonts w:ascii="Arial" w:hAnsi="Arial" w:cs="Arial"/>
          <w:sz w:val="26"/>
          <w:szCs w:val="26"/>
        </w:rPr>
      </w:pPr>
    </w:p>
    <w:p w14:paraId="5D289C37" w14:textId="77777777" w:rsidR="009F0A43" w:rsidRDefault="009F0A43" w:rsidP="008F4E55">
      <w:pPr>
        <w:tabs>
          <w:tab w:val="left" w:pos="709"/>
        </w:tabs>
        <w:rPr>
          <w:rFonts w:ascii="Arial" w:hAnsi="Arial" w:cs="Arial"/>
          <w:sz w:val="26"/>
          <w:szCs w:val="26"/>
        </w:rPr>
      </w:pPr>
    </w:p>
    <w:p w14:paraId="17C11BCA" w14:textId="77777777" w:rsidR="009F0A43" w:rsidRDefault="009F0A43" w:rsidP="008F4E55">
      <w:pPr>
        <w:tabs>
          <w:tab w:val="left" w:pos="709"/>
        </w:tabs>
        <w:rPr>
          <w:rFonts w:ascii="Arial" w:hAnsi="Arial" w:cs="Arial"/>
          <w:sz w:val="26"/>
          <w:szCs w:val="26"/>
        </w:rPr>
      </w:pPr>
    </w:p>
    <w:p w14:paraId="3B26668E" w14:textId="77777777" w:rsidR="009F0A43" w:rsidRDefault="009F0A43" w:rsidP="008F4E55">
      <w:pPr>
        <w:tabs>
          <w:tab w:val="left" w:pos="709"/>
        </w:tabs>
        <w:rPr>
          <w:rFonts w:ascii="Arial" w:hAnsi="Arial" w:cs="Arial"/>
          <w:sz w:val="26"/>
          <w:szCs w:val="26"/>
        </w:rPr>
      </w:pPr>
    </w:p>
    <w:p w14:paraId="7ABA4ADC" w14:textId="77777777" w:rsidR="009F0A43" w:rsidRDefault="009F0A43" w:rsidP="008F4E55">
      <w:pPr>
        <w:tabs>
          <w:tab w:val="left" w:pos="709"/>
        </w:tabs>
        <w:rPr>
          <w:rFonts w:ascii="Arial" w:hAnsi="Arial" w:cs="Arial"/>
          <w:sz w:val="26"/>
          <w:szCs w:val="26"/>
        </w:rPr>
      </w:pPr>
    </w:p>
    <w:p w14:paraId="668F4569" w14:textId="77777777" w:rsidR="009F0A43" w:rsidRDefault="009F0A43" w:rsidP="008F4E55">
      <w:pPr>
        <w:tabs>
          <w:tab w:val="left" w:pos="709"/>
        </w:tabs>
        <w:rPr>
          <w:rFonts w:ascii="Arial" w:hAnsi="Arial" w:cs="Arial"/>
          <w:sz w:val="26"/>
          <w:szCs w:val="26"/>
        </w:rPr>
      </w:pPr>
    </w:p>
    <w:p w14:paraId="7C2EEB8C" w14:textId="77777777" w:rsidR="009F0A43" w:rsidRDefault="009F0A43" w:rsidP="008F4E55">
      <w:pPr>
        <w:tabs>
          <w:tab w:val="left" w:pos="709"/>
        </w:tabs>
        <w:rPr>
          <w:rFonts w:ascii="Arial" w:hAnsi="Arial" w:cs="Arial"/>
          <w:sz w:val="26"/>
          <w:szCs w:val="26"/>
        </w:rPr>
      </w:pPr>
    </w:p>
    <w:p w14:paraId="7CE4B3A0" w14:textId="77777777" w:rsidR="009F0A43" w:rsidRDefault="009F0A43" w:rsidP="008F4E55">
      <w:pPr>
        <w:tabs>
          <w:tab w:val="left" w:pos="709"/>
        </w:tabs>
        <w:rPr>
          <w:rFonts w:ascii="Arial" w:hAnsi="Arial" w:cs="Arial"/>
          <w:sz w:val="26"/>
          <w:szCs w:val="26"/>
        </w:rPr>
      </w:pPr>
    </w:p>
    <w:p w14:paraId="68677054" w14:textId="77777777" w:rsidR="009F0A43" w:rsidRDefault="009F0A43" w:rsidP="008F4E55">
      <w:pPr>
        <w:tabs>
          <w:tab w:val="left" w:pos="709"/>
        </w:tabs>
        <w:rPr>
          <w:rFonts w:ascii="Arial" w:hAnsi="Arial" w:cs="Arial"/>
          <w:sz w:val="26"/>
          <w:szCs w:val="26"/>
        </w:rPr>
      </w:pPr>
    </w:p>
    <w:p w14:paraId="23A7F4A9" w14:textId="77777777" w:rsidR="009F0A43" w:rsidRDefault="009F0A43" w:rsidP="008F4E55">
      <w:pPr>
        <w:tabs>
          <w:tab w:val="left" w:pos="709"/>
        </w:tabs>
        <w:rPr>
          <w:rFonts w:ascii="Arial" w:hAnsi="Arial" w:cs="Arial"/>
          <w:sz w:val="26"/>
          <w:szCs w:val="26"/>
        </w:rPr>
      </w:pPr>
    </w:p>
    <w:p w14:paraId="28E4A7AA" w14:textId="77777777" w:rsidR="009F0A43" w:rsidRDefault="009F0A43" w:rsidP="008F4E55">
      <w:pPr>
        <w:tabs>
          <w:tab w:val="left" w:pos="709"/>
        </w:tabs>
        <w:rPr>
          <w:rFonts w:ascii="Arial" w:hAnsi="Arial" w:cs="Arial"/>
          <w:sz w:val="26"/>
          <w:szCs w:val="26"/>
        </w:rPr>
      </w:pPr>
    </w:p>
    <w:p w14:paraId="2B708E0D" w14:textId="77777777" w:rsidR="009F0A43" w:rsidRDefault="009F0A43" w:rsidP="008F4E55">
      <w:pPr>
        <w:tabs>
          <w:tab w:val="left" w:pos="709"/>
        </w:tabs>
        <w:rPr>
          <w:rFonts w:ascii="Arial" w:hAnsi="Arial" w:cs="Arial"/>
          <w:sz w:val="26"/>
          <w:szCs w:val="26"/>
        </w:rPr>
      </w:pPr>
    </w:p>
    <w:p w14:paraId="3632665A" w14:textId="468D6489" w:rsidR="007C0BAC" w:rsidRDefault="007C0BAC" w:rsidP="008F4E55">
      <w:pPr>
        <w:tabs>
          <w:tab w:val="left" w:pos="709"/>
        </w:tabs>
        <w:rPr>
          <w:rFonts w:ascii="Arial" w:hAnsi="Arial" w:cs="Arial"/>
          <w:sz w:val="26"/>
          <w:szCs w:val="26"/>
        </w:rPr>
      </w:pPr>
    </w:p>
    <w:p w14:paraId="047934BB" w14:textId="77777777" w:rsidR="009F0A43" w:rsidRDefault="009F0A43" w:rsidP="008F4E55">
      <w:pPr>
        <w:tabs>
          <w:tab w:val="left" w:pos="709"/>
        </w:tabs>
        <w:rPr>
          <w:rFonts w:ascii="Arial" w:hAnsi="Arial" w:cs="Arial"/>
          <w:sz w:val="26"/>
          <w:szCs w:val="26"/>
        </w:rPr>
      </w:pPr>
    </w:p>
    <w:p w14:paraId="4CAF908D" w14:textId="77777777" w:rsidR="009F0A43" w:rsidRDefault="009F0A43" w:rsidP="008F4E55">
      <w:pPr>
        <w:tabs>
          <w:tab w:val="left" w:pos="709"/>
        </w:tabs>
        <w:rPr>
          <w:rFonts w:ascii="Arial" w:hAnsi="Arial" w:cs="Arial"/>
          <w:sz w:val="26"/>
          <w:szCs w:val="26"/>
        </w:rPr>
      </w:pPr>
    </w:p>
    <w:p w14:paraId="52AA32FD" w14:textId="77777777" w:rsidR="005D6E54" w:rsidRDefault="005D6E54" w:rsidP="008F4E55">
      <w:pPr>
        <w:tabs>
          <w:tab w:val="left" w:pos="709"/>
        </w:tabs>
        <w:rPr>
          <w:rFonts w:ascii="Arial" w:hAnsi="Arial" w:cs="Arial"/>
          <w:sz w:val="26"/>
          <w:szCs w:val="26"/>
        </w:rPr>
      </w:pPr>
    </w:p>
    <w:p w14:paraId="6173D7CB" w14:textId="77777777" w:rsidR="005D6E54" w:rsidRDefault="005D6E54" w:rsidP="008F4E55">
      <w:pPr>
        <w:tabs>
          <w:tab w:val="left" w:pos="709"/>
        </w:tabs>
        <w:rPr>
          <w:rFonts w:ascii="Arial" w:hAnsi="Arial" w:cs="Arial"/>
          <w:sz w:val="26"/>
          <w:szCs w:val="26"/>
        </w:rPr>
      </w:pPr>
    </w:p>
    <w:p w14:paraId="596C04CB" w14:textId="77777777" w:rsidR="005D6E54" w:rsidRDefault="005D6E54" w:rsidP="008F4E55">
      <w:pPr>
        <w:tabs>
          <w:tab w:val="left" w:pos="709"/>
        </w:tabs>
        <w:rPr>
          <w:rFonts w:ascii="Arial" w:hAnsi="Arial" w:cs="Arial"/>
          <w:sz w:val="26"/>
          <w:szCs w:val="26"/>
        </w:rPr>
      </w:pPr>
    </w:p>
    <w:p w14:paraId="56162A16" w14:textId="5CFA35E7" w:rsidR="005D6E54" w:rsidRDefault="005D6E54" w:rsidP="005D6E54">
      <w:pPr>
        <w:numPr>
          <w:ilvl w:val="0"/>
          <w:numId w:val="13"/>
        </w:numPr>
        <w:tabs>
          <w:tab w:val="left" w:pos="709"/>
        </w:tabs>
        <w:rPr>
          <w:rFonts w:ascii="Arial" w:hAnsi="Arial" w:cs="Arial"/>
          <w:sz w:val="26"/>
          <w:szCs w:val="26"/>
        </w:rPr>
      </w:pPr>
      <w:r w:rsidRPr="1A7C26D9">
        <w:rPr>
          <w:rFonts w:ascii="Arial" w:hAnsi="Arial" w:cs="Arial"/>
          <w:sz w:val="26"/>
          <w:szCs w:val="26"/>
        </w:rPr>
        <w:lastRenderedPageBreak/>
        <w:t>What are your research interests? Please discuss broadly</w:t>
      </w:r>
      <w:r w:rsidR="00F31300">
        <w:rPr>
          <w:rFonts w:ascii="Arial" w:hAnsi="Arial" w:cs="Arial"/>
          <w:sz w:val="26"/>
          <w:szCs w:val="26"/>
        </w:rPr>
        <w:t>,</w:t>
      </w:r>
      <w:r w:rsidR="00F31300" w:rsidRPr="00F31300">
        <w:t xml:space="preserve"> </w:t>
      </w:r>
      <w:r w:rsidR="00F31300" w:rsidRPr="00F31300">
        <w:rPr>
          <w:rFonts w:ascii="Arial" w:hAnsi="Arial" w:cs="Arial"/>
          <w:sz w:val="26"/>
          <w:szCs w:val="26"/>
        </w:rPr>
        <w:t>including a summary of your own research experience to date. This could include ‘wet’ or ‘dry’ research projects you have been involved in and any outputs (e.g. poster presentation, dissemination to the public, scientific publication arising from them). Please make your own contribution to any research you describe clear (max 600 words):</w:t>
      </w:r>
    </w:p>
    <w:p w14:paraId="3956AD71" w14:textId="23200D97" w:rsidR="007C0BAC" w:rsidRDefault="00000000" w:rsidP="008F4E55">
      <w:pPr>
        <w:tabs>
          <w:tab w:val="left" w:pos="709"/>
        </w:tabs>
        <w:rPr>
          <w:rFonts w:ascii="Arial" w:hAnsi="Arial" w:cs="Arial"/>
          <w:sz w:val="26"/>
          <w:szCs w:val="26"/>
        </w:rPr>
      </w:pPr>
      <w:r>
        <w:rPr>
          <w:rFonts w:ascii="Arial" w:hAnsi="Arial" w:cs="Arial"/>
          <w:noProof/>
          <w:sz w:val="26"/>
          <w:szCs w:val="26"/>
        </w:rPr>
        <w:pict w14:anchorId="35163B61">
          <v:shape id="_x0000_s1037" type="#_x0000_t202" style="position:absolute;margin-left:.25pt;margin-top:6.15pt;width:441.7pt;height:235.4pt;z-index:5">
            <v:textbox style="mso-next-textbox:#_x0000_s1037">
              <w:txbxContent>
                <w:p w14:paraId="52C35868" w14:textId="77777777" w:rsidR="005D6E54" w:rsidRDefault="005D6E54" w:rsidP="005D6E54"/>
                <w:p w14:paraId="299CBFD9" w14:textId="77777777" w:rsidR="005D6E54" w:rsidRDefault="005D6E54" w:rsidP="005D6E54"/>
                <w:p w14:paraId="2B237269" w14:textId="77777777" w:rsidR="005D6E54" w:rsidRDefault="005D6E54" w:rsidP="005D6E54"/>
                <w:p w14:paraId="09E8FDD0" w14:textId="77777777" w:rsidR="005D6E54" w:rsidRDefault="005D6E54" w:rsidP="005D6E54"/>
                <w:p w14:paraId="4A5DDBF8" w14:textId="77777777" w:rsidR="005D6E54" w:rsidRDefault="005D6E54" w:rsidP="005D6E54"/>
                <w:p w14:paraId="0DCC96E8" w14:textId="77777777" w:rsidR="005D6E54" w:rsidRDefault="005D6E54" w:rsidP="005D6E54"/>
                <w:p w14:paraId="7CC605A3" w14:textId="77777777" w:rsidR="005D6E54" w:rsidRDefault="005D6E54" w:rsidP="005D6E54"/>
                <w:p w14:paraId="53D349BB" w14:textId="77777777" w:rsidR="005D6E54" w:rsidRDefault="005D6E54" w:rsidP="005D6E54"/>
                <w:p w14:paraId="6BC06D2A" w14:textId="77777777" w:rsidR="005D6E54" w:rsidRDefault="005D6E54" w:rsidP="005D6E54"/>
                <w:p w14:paraId="5028C31E" w14:textId="77777777" w:rsidR="005D6E54" w:rsidRDefault="005D6E54" w:rsidP="005D6E54"/>
                <w:p w14:paraId="46D22E3D" w14:textId="77777777" w:rsidR="005D6E54" w:rsidRDefault="005D6E54" w:rsidP="005D6E54"/>
                <w:p w14:paraId="0844B9EC" w14:textId="77777777" w:rsidR="005D6E54" w:rsidRDefault="005D6E54" w:rsidP="005D6E54"/>
                <w:p w14:paraId="4F9D4B74" w14:textId="77777777" w:rsidR="005D6E54" w:rsidRDefault="005D6E54" w:rsidP="005D6E54"/>
                <w:p w14:paraId="60648E3C" w14:textId="77777777" w:rsidR="005D6E54" w:rsidRDefault="005D6E54" w:rsidP="005D6E54"/>
                <w:p w14:paraId="0CB17F9F" w14:textId="77777777" w:rsidR="005D6E54" w:rsidRDefault="005D6E54" w:rsidP="005D6E54"/>
                <w:p w14:paraId="1079B8DA" w14:textId="77777777" w:rsidR="005D6E54" w:rsidRDefault="005D6E54" w:rsidP="005D6E54"/>
                <w:p w14:paraId="28B53E9D" w14:textId="77777777" w:rsidR="005D6E54" w:rsidRDefault="005D6E54" w:rsidP="005D6E54"/>
                <w:p w14:paraId="4C2FE872" w14:textId="77777777" w:rsidR="005D6E54" w:rsidRDefault="005D6E54" w:rsidP="005D6E54"/>
                <w:p w14:paraId="64F54E54" w14:textId="77777777" w:rsidR="005D6E54" w:rsidRDefault="005D6E54" w:rsidP="005D6E54"/>
                <w:p w14:paraId="31CAE274" w14:textId="77777777" w:rsidR="005D6E54" w:rsidRDefault="005D6E54" w:rsidP="005D6E54"/>
                <w:p w14:paraId="4F5E523C" w14:textId="77777777" w:rsidR="005D6E54" w:rsidRDefault="005D6E54" w:rsidP="005D6E54"/>
                <w:p w14:paraId="70859652" w14:textId="77777777" w:rsidR="005D6E54" w:rsidRDefault="005D6E54" w:rsidP="005D6E54"/>
                <w:p w14:paraId="4FE4AF6A" w14:textId="77777777" w:rsidR="005D6E54" w:rsidRDefault="005D6E54" w:rsidP="005D6E54"/>
                <w:p w14:paraId="132A5771" w14:textId="77777777" w:rsidR="005D6E54" w:rsidRDefault="005D6E54" w:rsidP="005D6E54"/>
                <w:p w14:paraId="5A694D09" w14:textId="77777777" w:rsidR="005D6E54" w:rsidRDefault="005D6E54" w:rsidP="005D6E54"/>
                <w:p w14:paraId="14BD3AF3" w14:textId="77777777" w:rsidR="005D6E54" w:rsidRDefault="005D6E54" w:rsidP="005D6E54"/>
                <w:p w14:paraId="3A8B263D" w14:textId="77777777" w:rsidR="005D6E54" w:rsidRDefault="005D6E54" w:rsidP="005D6E54"/>
                <w:p w14:paraId="0746C137" w14:textId="77777777" w:rsidR="005D6E54" w:rsidRDefault="005D6E54" w:rsidP="005D6E54"/>
                <w:p w14:paraId="406F004C" w14:textId="77777777" w:rsidR="005D6E54" w:rsidRDefault="005D6E54" w:rsidP="005D6E54"/>
                <w:p w14:paraId="7D6B289D" w14:textId="77777777" w:rsidR="005D6E54" w:rsidRDefault="005D6E54" w:rsidP="005D6E54"/>
              </w:txbxContent>
            </v:textbox>
          </v:shape>
        </w:pict>
      </w:r>
    </w:p>
    <w:p w14:paraId="52BBB590" w14:textId="77777777" w:rsidR="005D6E54" w:rsidRDefault="005D6E54" w:rsidP="008F4E55">
      <w:pPr>
        <w:tabs>
          <w:tab w:val="left" w:pos="709"/>
        </w:tabs>
        <w:rPr>
          <w:rFonts w:ascii="Arial" w:hAnsi="Arial" w:cs="Arial"/>
          <w:sz w:val="26"/>
          <w:szCs w:val="26"/>
        </w:rPr>
      </w:pPr>
    </w:p>
    <w:p w14:paraId="27D0DE01" w14:textId="77777777" w:rsidR="005D6E54" w:rsidRDefault="005D6E54" w:rsidP="008F4E55">
      <w:pPr>
        <w:tabs>
          <w:tab w:val="left" w:pos="709"/>
        </w:tabs>
        <w:rPr>
          <w:rFonts w:ascii="Arial" w:hAnsi="Arial" w:cs="Arial"/>
          <w:sz w:val="26"/>
          <w:szCs w:val="26"/>
        </w:rPr>
      </w:pPr>
    </w:p>
    <w:p w14:paraId="756FCD89" w14:textId="77777777" w:rsidR="005D6E54" w:rsidRDefault="005D6E54" w:rsidP="008F4E55">
      <w:pPr>
        <w:tabs>
          <w:tab w:val="left" w:pos="709"/>
        </w:tabs>
        <w:rPr>
          <w:rFonts w:ascii="Arial" w:hAnsi="Arial" w:cs="Arial"/>
          <w:sz w:val="26"/>
          <w:szCs w:val="26"/>
        </w:rPr>
      </w:pPr>
    </w:p>
    <w:p w14:paraId="1F6EE61B" w14:textId="77777777" w:rsidR="005D6E54" w:rsidRDefault="005D6E54" w:rsidP="008F4E55">
      <w:pPr>
        <w:tabs>
          <w:tab w:val="left" w:pos="709"/>
        </w:tabs>
        <w:rPr>
          <w:rFonts w:ascii="Arial" w:hAnsi="Arial" w:cs="Arial"/>
          <w:sz w:val="26"/>
          <w:szCs w:val="26"/>
        </w:rPr>
      </w:pPr>
    </w:p>
    <w:p w14:paraId="1505D415" w14:textId="77777777" w:rsidR="005D6E54" w:rsidRDefault="005D6E54" w:rsidP="008F4E55">
      <w:pPr>
        <w:tabs>
          <w:tab w:val="left" w:pos="709"/>
        </w:tabs>
        <w:rPr>
          <w:rFonts w:ascii="Arial" w:hAnsi="Arial" w:cs="Arial"/>
          <w:sz w:val="26"/>
          <w:szCs w:val="26"/>
        </w:rPr>
      </w:pPr>
    </w:p>
    <w:p w14:paraId="4598E10C" w14:textId="77777777" w:rsidR="005D6E54" w:rsidRDefault="005D6E54" w:rsidP="008F4E55">
      <w:pPr>
        <w:tabs>
          <w:tab w:val="left" w:pos="709"/>
        </w:tabs>
        <w:rPr>
          <w:rFonts w:ascii="Arial" w:hAnsi="Arial" w:cs="Arial"/>
          <w:sz w:val="26"/>
          <w:szCs w:val="26"/>
        </w:rPr>
      </w:pPr>
    </w:p>
    <w:p w14:paraId="00EDCDA6" w14:textId="77777777" w:rsidR="005D6E54" w:rsidRDefault="005D6E54" w:rsidP="008F4E55">
      <w:pPr>
        <w:tabs>
          <w:tab w:val="left" w:pos="709"/>
        </w:tabs>
        <w:rPr>
          <w:rFonts w:ascii="Arial" w:hAnsi="Arial" w:cs="Arial"/>
          <w:sz w:val="26"/>
          <w:szCs w:val="26"/>
        </w:rPr>
      </w:pPr>
    </w:p>
    <w:p w14:paraId="486A7512" w14:textId="77777777" w:rsidR="005D6E54" w:rsidRDefault="005D6E54" w:rsidP="008F4E55">
      <w:pPr>
        <w:tabs>
          <w:tab w:val="left" w:pos="709"/>
        </w:tabs>
        <w:rPr>
          <w:rFonts w:ascii="Arial" w:hAnsi="Arial" w:cs="Arial"/>
          <w:sz w:val="26"/>
          <w:szCs w:val="26"/>
        </w:rPr>
      </w:pPr>
    </w:p>
    <w:p w14:paraId="0090D09C" w14:textId="77777777" w:rsidR="005D6E54" w:rsidRDefault="005D6E54" w:rsidP="008F4E55">
      <w:pPr>
        <w:tabs>
          <w:tab w:val="left" w:pos="709"/>
        </w:tabs>
        <w:rPr>
          <w:rFonts w:ascii="Arial" w:hAnsi="Arial" w:cs="Arial"/>
          <w:sz w:val="26"/>
          <w:szCs w:val="26"/>
        </w:rPr>
      </w:pPr>
    </w:p>
    <w:p w14:paraId="5B77CDDA" w14:textId="77777777" w:rsidR="005D6E54" w:rsidRDefault="005D6E54" w:rsidP="008F4E55">
      <w:pPr>
        <w:tabs>
          <w:tab w:val="left" w:pos="709"/>
        </w:tabs>
        <w:rPr>
          <w:rFonts w:ascii="Arial" w:hAnsi="Arial" w:cs="Arial"/>
          <w:sz w:val="26"/>
          <w:szCs w:val="26"/>
        </w:rPr>
      </w:pPr>
    </w:p>
    <w:p w14:paraId="1CB91483" w14:textId="77777777" w:rsidR="005D6E54" w:rsidRDefault="005D6E54" w:rsidP="008F4E55">
      <w:pPr>
        <w:tabs>
          <w:tab w:val="left" w:pos="709"/>
        </w:tabs>
        <w:rPr>
          <w:rFonts w:ascii="Arial" w:hAnsi="Arial" w:cs="Arial"/>
          <w:sz w:val="26"/>
          <w:szCs w:val="26"/>
        </w:rPr>
      </w:pPr>
    </w:p>
    <w:p w14:paraId="48C1C49F" w14:textId="77777777" w:rsidR="005D6E54" w:rsidRDefault="005D6E54" w:rsidP="008F4E55">
      <w:pPr>
        <w:tabs>
          <w:tab w:val="left" w:pos="709"/>
        </w:tabs>
        <w:rPr>
          <w:rFonts w:ascii="Arial" w:hAnsi="Arial" w:cs="Arial"/>
          <w:sz w:val="26"/>
          <w:szCs w:val="26"/>
        </w:rPr>
      </w:pPr>
    </w:p>
    <w:p w14:paraId="02AEEBA9" w14:textId="77777777" w:rsidR="005D6E54" w:rsidRDefault="005D6E54" w:rsidP="008F4E55">
      <w:pPr>
        <w:tabs>
          <w:tab w:val="left" w:pos="709"/>
        </w:tabs>
        <w:rPr>
          <w:rFonts w:ascii="Arial" w:hAnsi="Arial" w:cs="Arial"/>
          <w:sz w:val="26"/>
          <w:szCs w:val="26"/>
        </w:rPr>
      </w:pPr>
    </w:p>
    <w:p w14:paraId="7200B979" w14:textId="77777777" w:rsidR="005D6E54" w:rsidRDefault="005D6E54" w:rsidP="008F4E55">
      <w:pPr>
        <w:tabs>
          <w:tab w:val="left" w:pos="709"/>
        </w:tabs>
        <w:rPr>
          <w:rFonts w:ascii="Arial" w:hAnsi="Arial" w:cs="Arial"/>
          <w:sz w:val="26"/>
          <w:szCs w:val="26"/>
        </w:rPr>
      </w:pPr>
    </w:p>
    <w:p w14:paraId="30C64D0A" w14:textId="77777777" w:rsidR="005D6E54" w:rsidRDefault="005D6E54" w:rsidP="008F4E55">
      <w:pPr>
        <w:tabs>
          <w:tab w:val="left" w:pos="709"/>
        </w:tabs>
        <w:rPr>
          <w:rFonts w:ascii="Arial" w:hAnsi="Arial" w:cs="Arial"/>
          <w:sz w:val="26"/>
          <w:szCs w:val="26"/>
        </w:rPr>
      </w:pPr>
    </w:p>
    <w:p w14:paraId="36611E4B" w14:textId="77777777" w:rsidR="005D6E54" w:rsidRDefault="005D6E54" w:rsidP="008F4E55">
      <w:pPr>
        <w:tabs>
          <w:tab w:val="left" w:pos="709"/>
        </w:tabs>
        <w:rPr>
          <w:rFonts w:ascii="Arial" w:hAnsi="Arial" w:cs="Arial"/>
          <w:sz w:val="26"/>
          <w:szCs w:val="26"/>
        </w:rPr>
      </w:pPr>
    </w:p>
    <w:p w14:paraId="27078C78" w14:textId="77777777" w:rsidR="005D6E54" w:rsidRDefault="005D6E54" w:rsidP="008F4E55">
      <w:pPr>
        <w:tabs>
          <w:tab w:val="left" w:pos="709"/>
        </w:tabs>
        <w:rPr>
          <w:rFonts w:ascii="Arial" w:hAnsi="Arial" w:cs="Arial"/>
          <w:sz w:val="26"/>
          <w:szCs w:val="26"/>
        </w:rPr>
      </w:pPr>
    </w:p>
    <w:p w14:paraId="06CAF077" w14:textId="77777777" w:rsidR="005D6E54" w:rsidRDefault="005D6E54" w:rsidP="008F4E55">
      <w:pPr>
        <w:tabs>
          <w:tab w:val="left" w:pos="709"/>
        </w:tabs>
        <w:rPr>
          <w:rFonts w:ascii="Arial" w:hAnsi="Arial" w:cs="Arial"/>
          <w:sz w:val="26"/>
          <w:szCs w:val="26"/>
        </w:rPr>
      </w:pPr>
    </w:p>
    <w:p w14:paraId="74E2AC73" w14:textId="2DBE5FA2" w:rsidR="008F4E55" w:rsidRDefault="24FE2DB1" w:rsidP="009B791B">
      <w:pPr>
        <w:numPr>
          <w:ilvl w:val="0"/>
          <w:numId w:val="13"/>
        </w:numPr>
        <w:tabs>
          <w:tab w:val="left" w:pos="709"/>
        </w:tabs>
        <w:rPr>
          <w:rFonts w:ascii="Arial" w:hAnsi="Arial" w:cs="Arial"/>
          <w:sz w:val="26"/>
          <w:szCs w:val="26"/>
        </w:rPr>
      </w:pPr>
      <w:r w:rsidRPr="12922593">
        <w:rPr>
          <w:rFonts w:ascii="Arial" w:hAnsi="Arial" w:cs="Arial"/>
          <w:sz w:val="26"/>
          <w:szCs w:val="26"/>
        </w:rPr>
        <w:t>What are your motivations to research your chosen theme/area?</w:t>
      </w:r>
    </w:p>
    <w:p w14:paraId="7B678830" w14:textId="4D2F9A7E" w:rsidR="007C0BAC" w:rsidRDefault="00000000" w:rsidP="007C0BAC">
      <w:pPr>
        <w:tabs>
          <w:tab w:val="left" w:pos="709"/>
        </w:tabs>
        <w:rPr>
          <w:rFonts w:ascii="Arial" w:hAnsi="Arial" w:cs="Arial"/>
          <w:sz w:val="26"/>
          <w:szCs w:val="26"/>
        </w:rPr>
      </w:pPr>
      <w:r>
        <w:rPr>
          <w:rFonts w:ascii="Arial" w:hAnsi="Arial" w:cs="Arial"/>
          <w:noProof/>
          <w:sz w:val="26"/>
          <w:szCs w:val="26"/>
        </w:rPr>
        <w:pict w14:anchorId="35163B61">
          <v:shape id="_x0000_s1033" type="#_x0000_t202" style="position:absolute;margin-left:.65pt;margin-top:12.9pt;width:441.7pt;height:213.35pt;z-index:3">
            <v:textbox style="mso-next-textbox:#_x0000_s1033">
              <w:txbxContent>
                <w:p w14:paraId="18C83337" w14:textId="77777777" w:rsidR="007C0BAC" w:rsidRDefault="007C0BAC" w:rsidP="007C0BAC"/>
                <w:p w14:paraId="5361960D" w14:textId="77777777" w:rsidR="007C0BAC" w:rsidRDefault="007C0BAC" w:rsidP="007C0BAC"/>
                <w:p w14:paraId="61C65F17" w14:textId="77777777" w:rsidR="007C0BAC" w:rsidRDefault="007C0BAC" w:rsidP="007C0BAC"/>
                <w:p w14:paraId="123AE48D" w14:textId="77777777" w:rsidR="007C0BAC" w:rsidRDefault="007C0BAC" w:rsidP="007C0BAC"/>
                <w:p w14:paraId="785EBDFA" w14:textId="77777777" w:rsidR="007C0BAC" w:rsidRDefault="007C0BAC" w:rsidP="007C0BAC"/>
                <w:p w14:paraId="65AB07F8" w14:textId="77777777" w:rsidR="007C0BAC" w:rsidRDefault="007C0BAC" w:rsidP="007C0BAC"/>
                <w:p w14:paraId="6D5DA183" w14:textId="77777777" w:rsidR="007C0BAC" w:rsidRDefault="007C0BAC" w:rsidP="007C0BAC"/>
                <w:p w14:paraId="3C0A186C" w14:textId="77777777" w:rsidR="007C0BAC" w:rsidRDefault="007C0BAC" w:rsidP="007C0BAC"/>
                <w:p w14:paraId="6A57CE8F" w14:textId="77777777" w:rsidR="007C0BAC" w:rsidRDefault="007C0BAC" w:rsidP="007C0BAC"/>
                <w:p w14:paraId="459C304C" w14:textId="77777777" w:rsidR="007C0BAC" w:rsidRDefault="007C0BAC" w:rsidP="007C0BAC"/>
                <w:p w14:paraId="13F5A01D" w14:textId="77777777" w:rsidR="007C0BAC" w:rsidRDefault="007C0BAC" w:rsidP="007C0BAC"/>
                <w:p w14:paraId="510C3D78" w14:textId="77777777" w:rsidR="007C0BAC" w:rsidRDefault="007C0BAC" w:rsidP="007C0BAC"/>
                <w:p w14:paraId="5D9F02A1" w14:textId="77777777" w:rsidR="007C0BAC" w:rsidRDefault="007C0BAC" w:rsidP="007C0BAC"/>
                <w:p w14:paraId="3834B2C1" w14:textId="3646BD93" w:rsidR="007C0BAC" w:rsidRDefault="007C0BAC" w:rsidP="007C0BAC"/>
                <w:p w14:paraId="52E37629" w14:textId="7B38E0DA" w:rsidR="007C0BAC" w:rsidRDefault="007C0BAC" w:rsidP="007C0BAC"/>
                <w:p w14:paraId="501702DB" w14:textId="1DD5688C" w:rsidR="007C0BAC" w:rsidRDefault="007C0BAC" w:rsidP="007C0BAC"/>
                <w:p w14:paraId="1F18864C" w14:textId="77777777" w:rsidR="007C0BAC" w:rsidRDefault="007C0BAC" w:rsidP="007C0BAC"/>
                <w:p w14:paraId="58BA6EE7" w14:textId="77777777" w:rsidR="007C0BAC" w:rsidRDefault="007C0BAC" w:rsidP="007C0BAC"/>
                <w:p w14:paraId="033D7721" w14:textId="77777777" w:rsidR="007C0BAC" w:rsidRDefault="007C0BAC" w:rsidP="007C0BAC"/>
                <w:p w14:paraId="680FCCFB" w14:textId="77777777" w:rsidR="007C0BAC" w:rsidRDefault="007C0BAC" w:rsidP="007C0BAC"/>
                <w:p w14:paraId="4137A888" w14:textId="77777777" w:rsidR="007C0BAC" w:rsidRDefault="007C0BAC" w:rsidP="007C0BAC"/>
                <w:p w14:paraId="0F4930BE" w14:textId="77777777" w:rsidR="007C0BAC" w:rsidRDefault="007C0BAC" w:rsidP="007C0BAC"/>
                <w:p w14:paraId="05DF9982" w14:textId="77777777" w:rsidR="007C0BAC" w:rsidRDefault="007C0BAC" w:rsidP="007C0BAC"/>
                <w:p w14:paraId="6E10B158" w14:textId="77777777" w:rsidR="007C0BAC" w:rsidRDefault="007C0BAC" w:rsidP="007C0BAC"/>
                <w:p w14:paraId="117061C0" w14:textId="77777777" w:rsidR="007C0BAC" w:rsidRDefault="007C0BAC" w:rsidP="007C0BAC"/>
                <w:p w14:paraId="1F62C211" w14:textId="77777777" w:rsidR="007C0BAC" w:rsidRDefault="007C0BAC" w:rsidP="007C0BAC"/>
                <w:p w14:paraId="2ABBCC4F" w14:textId="77777777" w:rsidR="007C0BAC" w:rsidRDefault="007C0BAC" w:rsidP="007C0BAC"/>
                <w:p w14:paraId="0199CD24" w14:textId="77777777" w:rsidR="007C0BAC" w:rsidRDefault="007C0BAC" w:rsidP="007C0BAC"/>
                <w:p w14:paraId="045F9AC6" w14:textId="77777777" w:rsidR="007C0BAC" w:rsidRDefault="007C0BAC" w:rsidP="007C0BAC"/>
              </w:txbxContent>
            </v:textbox>
          </v:shape>
        </w:pict>
      </w:r>
    </w:p>
    <w:p w14:paraId="3D2AF20C" w14:textId="5A12ED22" w:rsidR="007C0BAC" w:rsidRDefault="007C0BAC" w:rsidP="007C0BAC">
      <w:pPr>
        <w:tabs>
          <w:tab w:val="left" w:pos="709"/>
        </w:tabs>
        <w:rPr>
          <w:rFonts w:ascii="Arial" w:hAnsi="Arial" w:cs="Arial"/>
          <w:sz w:val="26"/>
          <w:szCs w:val="26"/>
        </w:rPr>
      </w:pPr>
    </w:p>
    <w:p w14:paraId="08270F1D" w14:textId="5D7B7678" w:rsidR="007C0BAC" w:rsidRDefault="007C0BAC" w:rsidP="007C0BAC">
      <w:pPr>
        <w:tabs>
          <w:tab w:val="left" w:pos="709"/>
        </w:tabs>
        <w:rPr>
          <w:rFonts w:ascii="Arial" w:hAnsi="Arial" w:cs="Arial"/>
          <w:sz w:val="26"/>
          <w:szCs w:val="26"/>
        </w:rPr>
      </w:pPr>
    </w:p>
    <w:p w14:paraId="647CB681" w14:textId="1F7255B2" w:rsidR="007C0BAC" w:rsidRDefault="007C0BAC" w:rsidP="007C0BAC">
      <w:pPr>
        <w:tabs>
          <w:tab w:val="left" w:pos="709"/>
        </w:tabs>
        <w:rPr>
          <w:rFonts w:ascii="Arial" w:hAnsi="Arial" w:cs="Arial"/>
          <w:sz w:val="26"/>
          <w:szCs w:val="26"/>
        </w:rPr>
      </w:pPr>
    </w:p>
    <w:p w14:paraId="004E578C" w14:textId="58814D15" w:rsidR="007C0BAC" w:rsidRDefault="007C0BAC" w:rsidP="007C0BAC">
      <w:pPr>
        <w:tabs>
          <w:tab w:val="left" w:pos="709"/>
        </w:tabs>
        <w:rPr>
          <w:rFonts w:ascii="Arial" w:hAnsi="Arial" w:cs="Arial"/>
          <w:sz w:val="26"/>
          <w:szCs w:val="26"/>
        </w:rPr>
      </w:pPr>
    </w:p>
    <w:p w14:paraId="7376F372" w14:textId="35665C51" w:rsidR="007C0BAC" w:rsidRDefault="007C0BAC" w:rsidP="007C0BAC">
      <w:pPr>
        <w:tabs>
          <w:tab w:val="left" w:pos="709"/>
        </w:tabs>
        <w:rPr>
          <w:rFonts w:ascii="Arial" w:hAnsi="Arial" w:cs="Arial"/>
          <w:sz w:val="26"/>
          <w:szCs w:val="26"/>
        </w:rPr>
      </w:pPr>
    </w:p>
    <w:p w14:paraId="32F06BAA" w14:textId="4C5F233C" w:rsidR="007C0BAC" w:rsidRDefault="007C0BAC" w:rsidP="007C0BAC">
      <w:pPr>
        <w:tabs>
          <w:tab w:val="left" w:pos="709"/>
        </w:tabs>
        <w:rPr>
          <w:rFonts w:ascii="Arial" w:hAnsi="Arial" w:cs="Arial"/>
          <w:sz w:val="26"/>
          <w:szCs w:val="26"/>
        </w:rPr>
      </w:pPr>
    </w:p>
    <w:p w14:paraId="78D7A3C3" w14:textId="03B2706C" w:rsidR="007C0BAC" w:rsidRDefault="007C0BAC" w:rsidP="007C0BAC">
      <w:pPr>
        <w:tabs>
          <w:tab w:val="left" w:pos="709"/>
        </w:tabs>
        <w:rPr>
          <w:rFonts w:ascii="Arial" w:hAnsi="Arial" w:cs="Arial"/>
          <w:sz w:val="26"/>
          <w:szCs w:val="26"/>
        </w:rPr>
      </w:pPr>
    </w:p>
    <w:p w14:paraId="6F8F8705" w14:textId="703BB5F6" w:rsidR="007C0BAC" w:rsidRDefault="007C0BAC" w:rsidP="007C0BAC">
      <w:pPr>
        <w:tabs>
          <w:tab w:val="left" w:pos="709"/>
        </w:tabs>
        <w:rPr>
          <w:rFonts w:ascii="Arial" w:hAnsi="Arial" w:cs="Arial"/>
          <w:sz w:val="26"/>
          <w:szCs w:val="26"/>
        </w:rPr>
      </w:pPr>
    </w:p>
    <w:p w14:paraId="3DC094FB" w14:textId="20202958" w:rsidR="007C0BAC" w:rsidRDefault="007C0BAC" w:rsidP="007C0BAC">
      <w:pPr>
        <w:tabs>
          <w:tab w:val="left" w:pos="709"/>
        </w:tabs>
        <w:rPr>
          <w:rFonts w:ascii="Arial" w:hAnsi="Arial" w:cs="Arial"/>
          <w:sz w:val="26"/>
          <w:szCs w:val="26"/>
        </w:rPr>
      </w:pPr>
    </w:p>
    <w:p w14:paraId="2D99A294" w14:textId="3F572483" w:rsidR="24FE2DB1" w:rsidRDefault="24FE2DB1" w:rsidP="24FE2DB1">
      <w:pPr>
        <w:tabs>
          <w:tab w:val="left" w:pos="709"/>
        </w:tabs>
        <w:rPr>
          <w:rFonts w:ascii="Arial" w:hAnsi="Arial" w:cs="Arial"/>
          <w:sz w:val="26"/>
          <w:szCs w:val="26"/>
        </w:rPr>
      </w:pPr>
    </w:p>
    <w:p w14:paraId="7B7676C6" w14:textId="22FFE38D" w:rsidR="24FE2DB1" w:rsidRDefault="24FE2DB1" w:rsidP="24FE2DB1">
      <w:pPr>
        <w:tabs>
          <w:tab w:val="left" w:pos="709"/>
        </w:tabs>
        <w:rPr>
          <w:rFonts w:ascii="Arial" w:hAnsi="Arial" w:cs="Arial"/>
          <w:sz w:val="26"/>
          <w:szCs w:val="26"/>
        </w:rPr>
      </w:pPr>
    </w:p>
    <w:p w14:paraId="15A492AF" w14:textId="7AF06287" w:rsidR="24FE2DB1" w:rsidRDefault="24FE2DB1" w:rsidP="24FE2DB1">
      <w:pPr>
        <w:tabs>
          <w:tab w:val="left" w:pos="709"/>
        </w:tabs>
        <w:rPr>
          <w:rFonts w:ascii="Arial" w:hAnsi="Arial" w:cs="Arial"/>
          <w:sz w:val="26"/>
          <w:szCs w:val="26"/>
        </w:rPr>
      </w:pPr>
    </w:p>
    <w:p w14:paraId="77796FFA" w14:textId="42C857E9" w:rsidR="24FE2DB1" w:rsidRDefault="24FE2DB1" w:rsidP="24FE2DB1">
      <w:pPr>
        <w:tabs>
          <w:tab w:val="left" w:pos="709"/>
        </w:tabs>
        <w:rPr>
          <w:rFonts w:ascii="Arial" w:hAnsi="Arial" w:cs="Arial"/>
          <w:sz w:val="26"/>
          <w:szCs w:val="26"/>
        </w:rPr>
      </w:pPr>
    </w:p>
    <w:p w14:paraId="7D1B73AD" w14:textId="05B05208" w:rsidR="24FE2DB1" w:rsidRDefault="24FE2DB1" w:rsidP="24FE2DB1">
      <w:pPr>
        <w:tabs>
          <w:tab w:val="left" w:pos="709"/>
        </w:tabs>
        <w:rPr>
          <w:rFonts w:ascii="Arial" w:hAnsi="Arial" w:cs="Arial"/>
          <w:sz w:val="26"/>
          <w:szCs w:val="26"/>
        </w:rPr>
      </w:pPr>
    </w:p>
    <w:p w14:paraId="14432925" w14:textId="6F8E1F1F" w:rsidR="00DE79B1" w:rsidRDefault="00DE79B1" w:rsidP="009F0A43">
      <w:pPr>
        <w:tabs>
          <w:tab w:val="left" w:pos="709"/>
        </w:tabs>
        <w:rPr>
          <w:rFonts w:ascii="Arial" w:hAnsi="Arial" w:cs="Arial"/>
          <w:sz w:val="26"/>
          <w:szCs w:val="26"/>
        </w:rPr>
      </w:pPr>
    </w:p>
    <w:p w14:paraId="4CC34F58" w14:textId="77777777" w:rsidR="00F31300" w:rsidRDefault="00F31300" w:rsidP="009F0A43">
      <w:pPr>
        <w:tabs>
          <w:tab w:val="left" w:pos="709"/>
        </w:tabs>
        <w:rPr>
          <w:rFonts w:ascii="Arial" w:hAnsi="Arial" w:cs="Arial"/>
          <w:sz w:val="26"/>
          <w:szCs w:val="26"/>
        </w:rPr>
      </w:pPr>
    </w:p>
    <w:p w14:paraId="7E3134E2" w14:textId="14DE886F" w:rsidR="00F31300" w:rsidRPr="00F31300" w:rsidRDefault="00F31300" w:rsidP="00F31300">
      <w:pPr>
        <w:numPr>
          <w:ilvl w:val="0"/>
          <w:numId w:val="13"/>
        </w:numPr>
        <w:tabs>
          <w:tab w:val="left" w:pos="709"/>
        </w:tabs>
        <w:rPr>
          <w:rFonts w:ascii="Arial" w:hAnsi="Arial" w:cs="Arial"/>
          <w:sz w:val="26"/>
          <w:szCs w:val="26"/>
        </w:rPr>
      </w:pPr>
      <w:r>
        <w:rPr>
          <w:rFonts w:ascii="Arial" w:hAnsi="Arial" w:cs="Arial"/>
          <w:noProof/>
          <w:sz w:val="26"/>
          <w:szCs w:val="26"/>
        </w:rPr>
        <w:lastRenderedPageBreak/>
        <w:pict w14:anchorId="35163B61">
          <v:shape id="_x0000_s1040" type="#_x0000_t202" style="position:absolute;left:0;text-align:left;margin-left:3.65pt;margin-top:70.2pt;width:441.7pt;height:213.35pt;z-index:6">
            <v:textbox style="mso-next-textbox:#_x0000_s1040">
              <w:txbxContent>
                <w:p w14:paraId="02D123B6" w14:textId="77777777" w:rsidR="00F31300" w:rsidRDefault="00F31300" w:rsidP="00F31300"/>
                <w:p w14:paraId="2C539D90" w14:textId="77777777" w:rsidR="00F31300" w:rsidRDefault="00F31300" w:rsidP="00F31300"/>
                <w:p w14:paraId="1ED069BE" w14:textId="77777777" w:rsidR="00F31300" w:rsidRDefault="00F31300" w:rsidP="00F31300"/>
                <w:p w14:paraId="3C7572FE" w14:textId="77777777" w:rsidR="00F31300" w:rsidRDefault="00F31300" w:rsidP="00F31300"/>
                <w:p w14:paraId="00C9535E" w14:textId="77777777" w:rsidR="00F31300" w:rsidRDefault="00F31300" w:rsidP="00F31300"/>
                <w:p w14:paraId="468FEF80" w14:textId="77777777" w:rsidR="00F31300" w:rsidRDefault="00F31300" w:rsidP="00F31300"/>
                <w:p w14:paraId="1AE3DDBE" w14:textId="77777777" w:rsidR="00F31300" w:rsidRDefault="00F31300" w:rsidP="00F31300"/>
                <w:p w14:paraId="32BE719B" w14:textId="77777777" w:rsidR="00F31300" w:rsidRDefault="00F31300" w:rsidP="00F31300"/>
                <w:p w14:paraId="4F1907E5" w14:textId="77777777" w:rsidR="00F31300" w:rsidRDefault="00F31300" w:rsidP="00F31300"/>
                <w:p w14:paraId="0E50CC10" w14:textId="77777777" w:rsidR="00F31300" w:rsidRDefault="00F31300" w:rsidP="00F31300"/>
                <w:p w14:paraId="4CB13C8E" w14:textId="77777777" w:rsidR="00F31300" w:rsidRDefault="00F31300" w:rsidP="00F31300"/>
                <w:p w14:paraId="466CFD03" w14:textId="77777777" w:rsidR="00F31300" w:rsidRDefault="00F31300" w:rsidP="00F31300"/>
                <w:p w14:paraId="5E33255E" w14:textId="77777777" w:rsidR="00F31300" w:rsidRDefault="00F31300" w:rsidP="00F31300"/>
                <w:p w14:paraId="6B2D79B6" w14:textId="77777777" w:rsidR="00F31300" w:rsidRDefault="00F31300" w:rsidP="00F31300"/>
                <w:p w14:paraId="4AA330E7" w14:textId="77777777" w:rsidR="00F31300" w:rsidRDefault="00F31300" w:rsidP="00F31300"/>
                <w:p w14:paraId="7197FC6F" w14:textId="77777777" w:rsidR="00F31300" w:rsidRDefault="00F31300" w:rsidP="00F31300"/>
                <w:p w14:paraId="6EBC2B74" w14:textId="77777777" w:rsidR="00F31300" w:rsidRDefault="00F31300" w:rsidP="00F31300"/>
                <w:p w14:paraId="43DBE82B" w14:textId="77777777" w:rsidR="00F31300" w:rsidRDefault="00F31300" w:rsidP="00F31300"/>
                <w:p w14:paraId="66668A2B" w14:textId="77777777" w:rsidR="00F31300" w:rsidRDefault="00F31300" w:rsidP="00F31300"/>
                <w:p w14:paraId="06CF7794" w14:textId="77777777" w:rsidR="00F31300" w:rsidRDefault="00F31300" w:rsidP="00F31300"/>
                <w:p w14:paraId="602B2814" w14:textId="77777777" w:rsidR="00F31300" w:rsidRDefault="00F31300" w:rsidP="00F31300"/>
                <w:p w14:paraId="72AD73C2" w14:textId="77777777" w:rsidR="00F31300" w:rsidRDefault="00F31300" w:rsidP="00F31300"/>
                <w:p w14:paraId="033EDA48" w14:textId="77777777" w:rsidR="00F31300" w:rsidRDefault="00F31300" w:rsidP="00F31300"/>
                <w:p w14:paraId="1D48B8ED" w14:textId="77777777" w:rsidR="00F31300" w:rsidRDefault="00F31300" w:rsidP="00F31300"/>
                <w:p w14:paraId="09EB1B7E" w14:textId="77777777" w:rsidR="00F31300" w:rsidRDefault="00F31300" w:rsidP="00F31300"/>
                <w:p w14:paraId="1B8A6E84" w14:textId="77777777" w:rsidR="00F31300" w:rsidRDefault="00F31300" w:rsidP="00F31300"/>
                <w:p w14:paraId="28BE8B35" w14:textId="77777777" w:rsidR="00F31300" w:rsidRDefault="00F31300" w:rsidP="00F31300"/>
                <w:p w14:paraId="30EF2E25" w14:textId="77777777" w:rsidR="00F31300" w:rsidRDefault="00F31300" w:rsidP="00F31300"/>
                <w:p w14:paraId="62CA1CA1" w14:textId="77777777" w:rsidR="00F31300" w:rsidRDefault="00F31300" w:rsidP="00F31300"/>
              </w:txbxContent>
            </v:textbox>
          </v:shape>
        </w:pict>
      </w:r>
      <w:r w:rsidRPr="00F31300">
        <w:rPr>
          <w:rFonts w:ascii="Arial" w:hAnsi="Arial" w:cs="Arial"/>
          <w:sz w:val="26"/>
          <w:szCs w:val="26"/>
        </w:rPr>
        <w:t>M</w:t>
      </w:r>
      <w:r>
        <w:rPr>
          <w:rFonts w:ascii="Arial" w:hAnsi="Arial" w:cs="Arial"/>
          <w:sz w:val="26"/>
          <w:szCs w:val="26"/>
        </w:rPr>
        <w:t>itigating circumstances</w:t>
      </w:r>
      <w:r w:rsidRPr="00F31300">
        <w:rPr>
          <w:rFonts w:ascii="Arial" w:hAnsi="Arial" w:cs="Arial"/>
          <w:sz w:val="26"/>
          <w:szCs w:val="26"/>
        </w:rPr>
        <w:t xml:space="preserve"> (max 250 words). Are there any mitigating circumstances that have substantially affected your academic performance or ability to gain research experience? If applicable, detail the impact of each: </w:t>
      </w:r>
    </w:p>
    <w:sectPr w:rsidR="00F31300" w:rsidRPr="00F31300">
      <w:footerReference w:type="default" r:id="rId11"/>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43405" w14:textId="77777777" w:rsidR="00EF0090" w:rsidRDefault="00EF0090" w:rsidP="00DE79B1">
      <w:r>
        <w:separator/>
      </w:r>
    </w:p>
  </w:endnote>
  <w:endnote w:type="continuationSeparator" w:id="0">
    <w:p w14:paraId="3E9A6279" w14:textId="77777777" w:rsidR="00EF0090" w:rsidRDefault="00EF0090" w:rsidP="00DE79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673A5" w14:textId="1F85A6BD" w:rsidR="00DE79B1" w:rsidRDefault="00DE79B1">
    <w:pPr>
      <w:pStyle w:val="Footer"/>
    </w:pPr>
  </w:p>
  <w:p w14:paraId="655A71BB" w14:textId="77777777" w:rsidR="00DE79B1" w:rsidRDefault="00DE79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3B361" w14:textId="77777777" w:rsidR="00EF0090" w:rsidRDefault="00EF0090" w:rsidP="00DE79B1">
      <w:r>
        <w:separator/>
      </w:r>
    </w:p>
  </w:footnote>
  <w:footnote w:type="continuationSeparator" w:id="0">
    <w:p w14:paraId="1F956079" w14:textId="77777777" w:rsidR="00EF0090" w:rsidRDefault="00EF0090" w:rsidP="00DE79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F4477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AAC1A10"/>
    <w:multiLevelType w:val="hybridMultilevel"/>
    <w:tmpl w:val="75768EE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785051"/>
    <w:multiLevelType w:val="hybridMultilevel"/>
    <w:tmpl w:val="207A36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1C53A88"/>
    <w:multiLevelType w:val="hybridMultilevel"/>
    <w:tmpl w:val="207A36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022F7C"/>
    <w:multiLevelType w:val="hybridMultilevel"/>
    <w:tmpl w:val="A83A6D00"/>
    <w:lvl w:ilvl="0" w:tplc="0809000B">
      <w:start w:val="1"/>
      <w:numFmt w:val="bullet"/>
      <w:lvlText w:val=""/>
      <w:lvlJc w:val="left"/>
      <w:pPr>
        <w:tabs>
          <w:tab w:val="num" w:pos="405"/>
        </w:tabs>
        <w:ind w:left="405" w:hanging="360"/>
      </w:pPr>
      <w:rPr>
        <w:rFonts w:ascii="Wingdings" w:hAnsi="Wingding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5" w15:restartNumberingAfterBreak="0">
    <w:nsid w:val="3F2419ED"/>
    <w:multiLevelType w:val="hybridMultilevel"/>
    <w:tmpl w:val="84288684"/>
    <w:lvl w:ilvl="0" w:tplc="0809000B">
      <w:start w:val="1"/>
      <w:numFmt w:val="bullet"/>
      <w:lvlText w:val=""/>
      <w:lvlJc w:val="left"/>
      <w:pPr>
        <w:tabs>
          <w:tab w:val="num" w:pos="405"/>
        </w:tabs>
        <w:ind w:left="405" w:hanging="360"/>
      </w:pPr>
      <w:rPr>
        <w:rFonts w:ascii="Wingdings" w:hAnsi="Wingding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6" w15:restartNumberingAfterBreak="0">
    <w:nsid w:val="44C1544D"/>
    <w:multiLevelType w:val="hybridMultilevel"/>
    <w:tmpl w:val="ED78A2D4"/>
    <w:lvl w:ilvl="0" w:tplc="0409000F">
      <w:start w:val="1"/>
      <w:numFmt w:val="decimal"/>
      <w:lvlText w:val="%1."/>
      <w:lvlJc w:val="left"/>
      <w:pPr>
        <w:tabs>
          <w:tab w:val="num" w:pos="644"/>
        </w:tabs>
        <w:ind w:left="64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F024656"/>
    <w:multiLevelType w:val="hybridMultilevel"/>
    <w:tmpl w:val="36246DB0"/>
    <w:lvl w:ilvl="0" w:tplc="0809000B">
      <w:start w:val="1"/>
      <w:numFmt w:val="bullet"/>
      <w:lvlText w:val=""/>
      <w:lvlJc w:val="left"/>
      <w:pPr>
        <w:tabs>
          <w:tab w:val="num" w:pos="405"/>
        </w:tabs>
        <w:ind w:left="405" w:hanging="360"/>
      </w:pPr>
      <w:rPr>
        <w:rFonts w:ascii="Wingdings" w:hAnsi="Wingding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8" w15:restartNumberingAfterBreak="0">
    <w:nsid w:val="64416EB1"/>
    <w:multiLevelType w:val="hybridMultilevel"/>
    <w:tmpl w:val="8D14E0BE"/>
    <w:lvl w:ilvl="0" w:tplc="0809000B">
      <w:start w:val="1"/>
      <w:numFmt w:val="bullet"/>
      <w:lvlText w:val=""/>
      <w:lvlJc w:val="left"/>
      <w:pPr>
        <w:tabs>
          <w:tab w:val="num" w:pos="405"/>
        </w:tabs>
        <w:ind w:left="405" w:hanging="360"/>
      </w:pPr>
      <w:rPr>
        <w:rFonts w:ascii="Wingdings" w:hAnsi="Wingding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9" w15:restartNumberingAfterBreak="0">
    <w:nsid w:val="68165DD1"/>
    <w:multiLevelType w:val="hybridMultilevel"/>
    <w:tmpl w:val="ED78A2D4"/>
    <w:lvl w:ilvl="0" w:tplc="0409000F">
      <w:start w:val="1"/>
      <w:numFmt w:val="decimal"/>
      <w:lvlText w:val="%1."/>
      <w:lvlJc w:val="left"/>
      <w:pPr>
        <w:tabs>
          <w:tab w:val="num" w:pos="644"/>
        </w:tabs>
        <w:ind w:left="64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1910E09"/>
    <w:multiLevelType w:val="hybridMultilevel"/>
    <w:tmpl w:val="43D4A3F4"/>
    <w:lvl w:ilvl="0" w:tplc="0809000B">
      <w:start w:val="1"/>
      <w:numFmt w:val="bullet"/>
      <w:lvlText w:val=""/>
      <w:lvlJc w:val="left"/>
      <w:pPr>
        <w:tabs>
          <w:tab w:val="num" w:pos="405"/>
        </w:tabs>
        <w:ind w:left="405" w:hanging="360"/>
      </w:pPr>
      <w:rPr>
        <w:rFonts w:ascii="Wingdings" w:hAnsi="Wingding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1" w15:restartNumberingAfterBreak="0">
    <w:nsid w:val="71B170E6"/>
    <w:multiLevelType w:val="hybridMultilevel"/>
    <w:tmpl w:val="2BEC7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4605161">
    <w:abstractNumId w:val="6"/>
  </w:num>
  <w:num w:numId="2" w16cid:durableId="76487156">
    <w:abstractNumId w:val="1"/>
  </w:num>
  <w:num w:numId="3" w16cid:durableId="648363092">
    <w:abstractNumId w:val="9"/>
  </w:num>
  <w:num w:numId="4" w16cid:durableId="668945737">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1510457">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84326737">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0982467">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41725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38231268">
    <w:abstractNumId w:val="0"/>
  </w:num>
  <w:num w:numId="10" w16cid:durableId="895891450">
    <w:abstractNumId w:val="11"/>
  </w:num>
  <w:num w:numId="11" w16cid:durableId="1598518883">
    <w:abstractNumId w:val="3"/>
  </w:num>
  <w:num w:numId="12" w16cid:durableId="925843774">
    <w:abstractNumId w:val="4"/>
  </w:num>
  <w:num w:numId="13" w16cid:durableId="18046912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Move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LQwNzAzMDYwNDFV0lEKTi0uzszPAykwrAUAzMNfZCwAAAA="/>
  </w:docVars>
  <w:rsids>
    <w:rsidRoot w:val="004D7A96"/>
    <w:rsid w:val="00041E78"/>
    <w:rsid w:val="00080683"/>
    <w:rsid w:val="00097A05"/>
    <w:rsid w:val="000C2608"/>
    <w:rsid w:val="00142757"/>
    <w:rsid w:val="001E3307"/>
    <w:rsid w:val="0030123D"/>
    <w:rsid w:val="003210EE"/>
    <w:rsid w:val="003E1E48"/>
    <w:rsid w:val="003E2058"/>
    <w:rsid w:val="004062DE"/>
    <w:rsid w:val="00454470"/>
    <w:rsid w:val="004675B9"/>
    <w:rsid w:val="0049469E"/>
    <w:rsid w:val="004B76C5"/>
    <w:rsid w:val="004D7A96"/>
    <w:rsid w:val="00572BD3"/>
    <w:rsid w:val="005D6E54"/>
    <w:rsid w:val="006333BC"/>
    <w:rsid w:val="00654935"/>
    <w:rsid w:val="006A7100"/>
    <w:rsid w:val="006E3C17"/>
    <w:rsid w:val="006E516C"/>
    <w:rsid w:val="007153A6"/>
    <w:rsid w:val="007836B4"/>
    <w:rsid w:val="007A6714"/>
    <w:rsid w:val="007C0BAC"/>
    <w:rsid w:val="0089371A"/>
    <w:rsid w:val="008F4E55"/>
    <w:rsid w:val="009059C5"/>
    <w:rsid w:val="009A43D6"/>
    <w:rsid w:val="009B791B"/>
    <w:rsid w:val="009F0A43"/>
    <w:rsid w:val="00A20659"/>
    <w:rsid w:val="00A306C8"/>
    <w:rsid w:val="00A90FB7"/>
    <w:rsid w:val="00A946C7"/>
    <w:rsid w:val="00B07E7D"/>
    <w:rsid w:val="00B54BC8"/>
    <w:rsid w:val="00B602DA"/>
    <w:rsid w:val="00B74EE4"/>
    <w:rsid w:val="00B817EA"/>
    <w:rsid w:val="00C00CCC"/>
    <w:rsid w:val="00C14BB5"/>
    <w:rsid w:val="00C16329"/>
    <w:rsid w:val="00C264B5"/>
    <w:rsid w:val="00CA0311"/>
    <w:rsid w:val="00CA5D31"/>
    <w:rsid w:val="00CD0254"/>
    <w:rsid w:val="00D54219"/>
    <w:rsid w:val="00D917AC"/>
    <w:rsid w:val="00DE79B1"/>
    <w:rsid w:val="00E176F8"/>
    <w:rsid w:val="00EB7F92"/>
    <w:rsid w:val="00EC7E7C"/>
    <w:rsid w:val="00EF0090"/>
    <w:rsid w:val="00F14A12"/>
    <w:rsid w:val="00F151D0"/>
    <w:rsid w:val="00F31300"/>
    <w:rsid w:val="00F70F3D"/>
    <w:rsid w:val="00FA44C6"/>
    <w:rsid w:val="0FB42014"/>
    <w:rsid w:val="12922593"/>
    <w:rsid w:val="15AF9D65"/>
    <w:rsid w:val="1A7C26D9"/>
    <w:rsid w:val="24FE2DB1"/>
    <w:rsid w:val="2524C6B0"/>
    <w:rsid w:val="2AFBBBAE"/>
    <w:rsid w:val="2F4047C0"/>
    <w:rsid w:val="340A37C6"/>
    <w:rsid w:val="3A9A035A"/>
    <w:rsid w:val="41BCAA3B"/>
    <w:rsid w:val="46E0E85C"/>
    <w:rsid w:val="4A2B633C"/>
    <w:rsid w:val="69F2F523"/>
    <w:rsid w:val="7163A704"/>
    <w:rsid w:val="77AA0C80"/>
    <w:rsid w:val="7D8C70C2"/>
  </w:rsids>
  <m:mathPr>
    <m:mathFont m:val="Cambria Math"/>
    <m:brkBin m:val="before"/>
    <m:brkBinSub m:val="--"/>
    <m:smallFrac m:val="0"/>
    <m:dispDef m:val="0"/>
    <m:lMargin m:val="0"/>
    <m:rMargin m:val="0"/>
    <m:defJc m:val="centerGroup"/>
    <m:wrapRight/>
    <m:intLim m:val="subSup"/>
    <m:naryLim m:val="subSup"/>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41"/>
    <o:shapelayout v:ext="edit">
      <o:idmap v:ext="edit" data="1"/>
    </o:shapelayout>
  </w:shapeDefaults>
  <w:doNotEmbedSmartTags/>
  <w:decimalSymbol w:val="."/>
  <w:listSeparator w:val=","/>
  <w14:docId w14:val="690F89A7"/>
  <w15:chartTrackingRefBased/>
  <w15:docId w15:val="{F1D2146A-71D5-4903-BC6F-6891F0911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rFonts w:ascii="Helvetica" w:eastAsia="Times" w:hAnsi="Helvetica"/>
      <w:b/>
      <w:lang w:val="en-GB"/>
    </w:rPr>
  </w:style>
  <w:style w:type="paragraph" w:styleId="BodyText2">
    <w:name w:val="Body Text 2"/>
    <w:basedOn w:val="Normal"/>
    <w:pPr>
      <w:jc w:val="both"/>
    </w:pPr>
    <w:rPr>
      <w:rFonts w:ascii="Helvetica" w:eastAsia="Times" w:hAnsi="Helvetica"/>
      <w:sz w:val="22"/>
      <w:lang w:val="en-GB"/>
    </w:rPr>
  </w:style>
  <w:style w:type="character" w:styleId="Hyperlink">
    <w:name w:val="Hyperlink"/>
    <w:semiHidden/>
    <w:unhideWhenUsed/>
    <w:rsid w:val="000A5553"/>
    <w:rPr>
      <w:color w:val="0000FF"/>
      <w:u w:val="single"/>
    </w:rPr>
  </w:style>
  <w:style w:type="paragraph" w:styleId="FootnoteText">
    <w:name w:val="footnote text"/>
    <w:basedOn w:val="Normal"/>
    <w:link w:val="FootnoteTextChar"/>
    <w:semiHidden/>
    <w:unhideWhenUsed/>
    <w:rsid w:val="000A5553"/>
    <w:rPr>
      <w:rFonts w:ascii="Times" w:hAnsi="Times"/>
      <w:sz w:val="20"/>
      <w:lang w:val="en-GB" w:eastAsia="x-none"/>
    </w:rPr>
  </w:style>
  <w:style w:type="character" w:customStyle="1" w:styleId="FootnoteTextChar">
    <w:name w:val="Footnote Text Char"/>
    <w:link w:val="FootnoteText"/>
    <w:semiHidden/>
    <w:rsid w:val="000A5553"/>
    <w:rPr>
      <w:rFonts w:ascii="Times" w:hAnsi="Times"/>
      <w:lang w:val="en-GB"/>
    </w:rPr>
  </w:style>
  <w:style w:type="paragraph" w:styleId="ListParagraph">
    <w:name w:val="List Paragraph"/>
    <w:basedOn w:val="Normal"/>
    <w:uiPriority w:val="72"/>
    <w:qFormat/>
    <w:rsid w:val="000C2608"/>
    <w:pPr>
      <w:ind w:left="720"/>
    </w:pPr>
  </w:style>
  <w:style w:type="paragraph" w:styleId="Header">
    <w:name w:val="header"/>
    <w:basedOn w:val="Normal"/>
    <w:link w:val="HeaderChar"/>
    <w:uiPriority w:val="99"/>
    <w:unhideWhenUsed/>
    <w:rsid w:val="00DE79B1"/>
    <w:pPr>
      <w:tabs>
        <w:tab w:val="center" w:pos="4513"/>
        <w:tab w:val="right" w:pos="9026"/>
      </w:tabs>
    </w:pPr>
  </w:style>
  <w:style w:type="character" w:customStyle="1" w:styleId="HeaderChar">
    <w:name w:val="Header Char"/>
    <w:link w:val="Header"/>
    <w:uiPriority w:val="99"/>
    <w:rsid w:val="00DE79B1"/>
    <w:rPr>
      <w:sz w:val="24"/>
      <w:lang w:val="en-US" w:eastAsia="en-US"/>
    </w:rPr>
  </w:style>
  <w:style w:type="paragraph" w:styleId="Footer">
    <w:name w:val="footer"/>
    <w:basedOn w:val="Normal"/>
    <w:link w:val="FooterChar"/>
    <w:uiPriority w:val="99"/>
    <w:unhideWhenUsed/>
    <w:rsid w:val="00DE79B1"/>
    <w:pPr>
      <w:tabs>
        <w:tab w:val="center" w:pos="4513"/>
        <w:tab w:val="right" w:pos="9026"/>
      </w:tabs>
    </w:pPr>
  </w:style>
  <w:style w:type="character" w:customStyle="1" w:styleId="FooterChar">
    <w:name w:val="Footer Char"/>
    <w:link w:val="Footer"/>
    <w:uiPriority w:val="99"/>
    <w:rsid w:val="00DE79B1"/>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82196">
      <w:bodyDiv w:val="1"/>
      <w:marLeft w:val="0"/>
      <w:marRight w:val="0"/>
      <w:marTop w:val="0"/>
      <w:marBottom w:val="0"/>
      <w:divBdr>
        <w:top w:val="none" w:sz="0" w:space="0" w:color="auto"/>
        <w:left w:val="none" w:sz="0" w:space="0" w:color="auto"/>
        <w:bottom w:val="none" w:sz="0" w:space="0" w:color="auto"/>
        <w:right w:val="none" w:sz="0" w:space="0" w:color="auto"/>
      </w:divBdr>
    </w:div>
    <w:div w:id="79024380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410A9FE3B2094B8597F27A160616C9" ma:contentTypeVersion="14" ma:contentTypeDescription="Create a new document." ma:contentTypeScope="" ma:versionID="15447bcafeb327b7eef1b9810657d660">
  <xsd:schema xmlns:xsd="http://www.w3.org/2001/XMLSchema" xmlns:xs="http://www.w3.org/2001/XMLSchema" xmlns:p="http://schemas.microsoft.com/office/2006/metadata/properties" xmlns:ns3="068f39d4-875d-40c4-af19-ad9bdc285f33" xmlns:ns4="8b11e8a8-ee97-46cc-ab15-c33822c04938" targetNamespace="http://schemas.microsoft.com/office/2006/metadata/properties" ma:root="true" ma:fieldsID="e6f5135ed7375c17718c259401c5b4bd" ns3:_="" ns4:_="">
    <xsd:import namespace="068f39d4-875d-40c4-af19-ad9bdc285f33"/>
    <xsd:import namespace="8b11e8a8-ee97-46cc-ab15-c33822c0493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8f39d4-875d-40c4-af19-ad9bdc285f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1e8a8-ee97-46cc-ab15-c33822c049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327E15B-8A88-4DC7-9CE4-FA267F521F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8f39d4-875d-40c4-af19-ad9bdc285f33"/>
    <ds:schemaRef ds:uri="8b11e8a8-ee97-46cc-ab15-c33822c049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4671A0-45E3-41E4-B304-B698B9828837}">
  <ds:schemaRefs>
    <ds:schemaRef ds:uri="http://schemas.microsoft.com/sharepoint/v3/contenttype/forms"/>
  </ds:schemaRefs>
</ds:datastoreItem>
</file>

<file path=customXml/itemProps3.xml><?xml version="1.0" encoding="utf-8"?>
<ds:datastoreItem xmlns:ds="http://schemas.openxmlformats.org/officeDocument/2006/customXml" ds:itemID="{F05CD8B4-E337-48F2-852C-FBAA3D6E436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88</Words>
  <Characters>1078</Characters>
  <Application>Microsoft Office Word</Application>
  <DocSecurity>0</DocSecurity>
  <Lines>8</Lines>
  <Paragraphs>2</Paragraphs>
  <ScaleCrop>false</ScaleCrop>
  <Company>University of Stirling</Company>
  <LinksUpToDate>false</LinksUpToDate>
  <CharactersWithSpaces>1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c/ Dip in Media Management</dc:title>
  <dc:subject/>
  <dc:creator>Gillian Doyle</dc:creator>
  <cp:keywords/>
  <cp:lastModifiedBy>Danielle Higgins</cp:lastModifiedBy>
  <cp:revision>2</cp:revision>
  <cp:lastPrinted>2013-11-01T08:47:00Z</cp:lastPrinted>
  <dcterms:created xsi:type="dcterms:W3CDTF">2024-01-25T09:13:00Z</dcterms:created>
  <dcterms:modified xsi:type="dcterms:W3CDTF">2024-01-25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410A9FE3B2094B8597F27A160616C9</vt:lpwstr>
  </property>
</Properties>
</file>